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7500" w:type="dxa"/>
        <w:tblCellSpacing w:w="6" w:type="dxa"/>
        <w:tblBorders>
          <w:top w:val="outset" w:sz="18" w:space="0" w:color="auto"/>
          <w:left w:val="outset" w:sz="18" w:space="0" w:color="auto"/>
          <w:bottom w:val="outset" w:sz="18" w:space="0" w:color="auto"/>
          <w:right w:val="outset" w:sz="18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5045"/>
        <w:gridCol w:w="2455"/>
      </w:tblGrid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KTİVİTEL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WEB </w:t>
            </w:r>
            <w:proofErr w:type="gram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2.0</w:t>
            </w:r>
            <w:proofErr w:type="gram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ARAÇLARI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Hedefler(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im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)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Çalışma Planı (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k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roces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)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Giriş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Vİdeosu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(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ntro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Video )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Renderforest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Çalışma Takvimi(Schedule)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enially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Müfredat Entegrasyonu (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urriculum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Integration)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Medya Okuryazarlığı ve Dezenformasyon (Media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Lİteracy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isinformatio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24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24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enially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24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owerpoint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24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entimeter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24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oogle Form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Project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embers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Let'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ntroduce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Ourselve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/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Our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eams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ixton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Let'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ntroduce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Ourselve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/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tuden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City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ntroduct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hinglink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cratch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Youtube videosu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lastRenderedPageBreak/>
              <w:t>Chatterpix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ower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Point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lastRenderedPageBreak/>
              <w:t xml:space="preserve">Internet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Ethic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pyright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Project Rul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art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enially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rental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nsent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ocemen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Point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Blur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llege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aster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Our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ertificate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llege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aster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crobat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Writer/Reader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International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ay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of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me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irl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in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cienc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hinglink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enially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ubhtml5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hatterPix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World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inter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ay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rtsteps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World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reativity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nnovatio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ay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ICT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eek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rmoredpenguin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Learningapps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uper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ario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ay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nShot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lastRenderedPageBreak/>
              <w:t>Quik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YouTube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Video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lastRenderedPageBreak/>
              <w:t xml:space="preserve">Online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eeting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/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Zoom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/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dobe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Connect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eacher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o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eacher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Zoom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lowtxt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roject Log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Project Logo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electio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Links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Res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oogle Forms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Project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oster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Project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oster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elect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ricider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he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First Step Of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Zoom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Linoit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,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wall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hinglink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 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 </w:t>
            </w:r>
          </w:p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ubhtm5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Relationship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Betwee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ultural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Item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ricider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lgorithm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liveworksheets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hotoshop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int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Mixed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tudent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eam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Team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Name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Emblem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oogle Forms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lastRenderedPageBreak/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entimeter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lastRenderedPageBreak/>
              <w:t>Local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ishe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Mentimeter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oogle Forms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Nature, Music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Zoom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Tricider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Youtube videosu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oogle Forms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Zumpad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hildre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Games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and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wall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anva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Google Forms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int</w:t>
            </w:r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re-Survey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Res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Google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forms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Final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urvey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Res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Google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forms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Our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Value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dlet</w:t>
            </w:r>
            <w:proofErr w:type="spellEnd"/>
          </w:p>
          <w:p w:rsidR="00E1602A" w:rsidRPr="00E1602A" w:rsidRDefault="00E1602A" w:rsidP="00E160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Wordart</w:t>
            </w:r>
            <w:proofErr w:type="spellEnd"/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Dissemination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Studie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 xml:space="preserve"> (</w:t>
            </w: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arents</w:t>
            </w:r>
            <w:proofErr w:type="spellEnd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Youtube Videosu</w:t>
            </w:r>
          </w:p>
        </w:tc>
      </w:tr>
      <w:tr w:rsidR="00E1602A" w:rsidRPr="00E1602A" w:rsidTr="00E1602A">
        <w:trPr>
          <w:tblCellSpacing w:w="6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bookmarkStart w:id="0" w:name="_GoBack"/>
            <w:bookmarkEnd w:id="0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Project First Meet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1602A" w:rsidRPr="00E1602A" w:rsidRDefault="00E1602A" w:rsidP="00E1602A">
            <w:pPr>
              <w:spacing w:after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</w:pPr>
            <w:proofErr w:type="spellStart"/>
            <w:r w:rsidRPr="00E160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tr-TR"/>
              </w:rPr>
              <w:t>Coogle</w:t>
            </w:r>
            <w:proofErr w:type="spellEnd"/>
          </w:p>
        </w:tc>
      </w:tr>
    </w:tbl>
    <w:p w:rsidR="00124F78" w:rsidRDefault="00E1602A"/>
    <w:sectPr w:rsidR="00124F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DA2MbMwMDA0MjZR0lEKTi0uzszPAykwrAUADjetRiwAAAA="/>
  </w:docVars>
  <w:rsids>
    <w:rsidRoot w:val="00E1602A"/>
    <w:rsid w:val="004A12F3"/>
    <w:rsid w:val="007445D8"/>
    <w:rsid w:val="00E16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E1602A"/>
    <w:rPr>
      <w:b/>
      <w:bCs/>
    </w:rPr>
  </w:style>
  <w:style w:type="paragraph" w:styleId="NormalWeb">
    <w:name w:val="Normal (Web)"/>
    <w:basedOn w:val="Normal"/>
    <w:uiPriority w:val="99"/>
    <w:unhideWhenUsed/>
    <w:rsid w:val="00E160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E1602A"/>
    <w:rPr>
      <w:b/>
      <w:bCs/>
    </w:rPr>
  </w:style>
  <w:style w:type="paragraph" w:styleId="NormalWeb">
    <w:name w:val="Normal (Web)"/>
    <w:basedOn w:val="Normal"/>
    <w:uiPriority w:val="99"/>
    <w:unhideWhenUsed/>
    <w:rsid w:val="00E160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80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ST</dc:creator>
  <cp:lastModifiedBy>BEST</cp:lastModifiedBy>
  <cp:revision>1</cp:revision>
  <dcterms:created xsi:type="dcterms:W3CDTF">2021-05-13T17:25:00Z</dcterms:created>
  <dcterms:modified xsi:type="dcterms:W3CDTF">2021-05-13T17:27:00Z</dcterms:modified>
</cp:coreProperties>
</file>